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83FAEF" w14:textId="77777777" w:rsidR="0095419A" w:rsidRPr="00DA230B" w:rsidRDefault="0004016A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8"/>
          <w:szCs w:val="48"/>
        </w:rPr>
      </w:pPr>
      <w:bookmarkStart w:id="0" w:name="_1xa0r8afo4yi" w:colFirst="0" w:colLast="0"/>
      <w:bookmarkEnd w:id="0"/>
      <w:r w:rsidRPr="00DA230B">
        <w:rPr>
          <w:rFonts w:ascii="Times New Roman" w:hAnsi="Times New Roman" w:cs="Times New Roman"/>
          <w:sz w:val="48"/>
          <w:szCs w:val="48"/>
        </w:rPr>
        <w:t>Chapter 2</w:t>
      </w:r>
      <w:bookmarkStart w:id="1" w:name="_GoBack"/>
      <w:bookmarkEnd w:id="1"/>
    </w:p>
    <w:p w14:paraId="4983FAF0" w14:textId="77777777" w:rsidR="0095419A" w:rsidRPr="00DA230B" w:rsidRDefault="0004016A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2" w:name="_q60vs2gma6bf" w:colFirst="0" w:colLast="0"/>
      <w:bookmarkEnd w:id="2"/>
      <w:r w:rsidRPr="00DA230B">
        <w:rPr>
          <w:rFonts w:ascii="Times New Roman" w:hAnsi="Times New Roman" w:cs="Times New Roman"/>
          <w:sz w:val="36"/>
          <w:szCs w:val="36"/>
        </w:rPr>
        <w:t>Try It Yourself: Identify Extreme Data Values</w:t>
      </w:r>
    </w:p>
    <w:p w14:paraId="4983FAF1" w14:textId="77777777" w:rsidR="0095419A" w:rsidRPr="00DA230B" w:rsidRDefault="0004016A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3" w:name="_sozr9kovx8xz" w:colFirst="0" w:colLast="0"/>
      <w:bookmarkEnd w:id="3"/>
      <w:proofErr w:type="spellStart"/>
      <w:r w:rsidRPr="00DA230B">
        <w:rPr>
          <w:rFonts w:ascii="Times New Roman" w:hAnsi="Times New Roman" w:cs="Times New Roman"/>
          <w:sz w:val="28"/>
          <w:szCs w:val="28"/>
        </w:rPr>
        <w:t>StatCrunch</w:t>
      </w:r>
      <w:proofErr w:type="spellEnd"/>
      <w:r w:rsidRPr="00DA230B">
        <w:rPr>
          <w:rFonts w:ascii="Times New Roman" w:hAnsi="Times New Roman" w:cs="Times New Roman"/>
          <w:sz w:val="28"/>
          <w:szCs w:val="28"/>
        </w:rPr>
        <w:t xml:space="preserve"> Instructions</w:t>
      </w:r>
    </w:p>
    <w:p w14:paraId="4983FAF2" w14:textId="31A6CC14" w:rsidR="0095419A" w:rsidRPr="001F5A83" w:rsidRDefault="0004016A" w:rsidP="0087374A">
      <w:pPr>
        <w:pStyle w:val="CommentTex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alculate </w:t>
      </w:r>
      <w:r w:rsidR="0087374A" w:rsidRPr="001F5A83">
        <w:rPr>
          <w:rFonts w:ascii="Times New Roman" w:eastAsia="Times New Roman" w:hAnsi="Times New Roman" w:cs="Times New Roman"/>
          <w:sz w:val="24"/>
          <w:szCs w:val="24"/>
        </w:rPr>
        <w:t>minimum and maximum values and the ages of the youngest and oldest 5%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4983FAF3" w14:textId="77777777" w:rsidR="0095419A" w:rsidRDefault="0004016A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the vote data 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atCrunch</w:t>
      </w:r>
      <w:proofErr w:type="spellEnd"/>
    </w:p>
    <w:p w14:paraId="4983FAF4" w14:textId="77777777" w:rsidR="0095419A" w:rsidRDefault="0004016A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Cardo" w:eastAsia="Cardo" w:hAnsi="Cardo" w:cs="Cardo"/>
          <w:sz w:val="24"/>
          <w:szCs w:val="24"/>
        </w:rPr>
        <w:t>Stat → Summary Stats → Columns</w:t>
      </w:r>
    </w:p>
    <w:p w14:paraId="4983FAF5" w14:textId="3A9E8FD3" w:rsidR="0095419A" w:rsidRDefault="0004016A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Cardo" w:eastAsia="Cardo" w:hAnsi="Cardo" w:cs="Cardo"/>
          <w:sz w:val="24"/>
          <w:szCs w:val="24"/>
        </w:rPr>
        <w:t xml:space="preserve">Select Columns → </w:t>
      </w:r>
      <w:r w:rsidR="009851A0">
        <w:rPr>
          <w:rFonts w:ascii="Courier New" w:eastAsia="Cardo" w:hAnsi="Courier New" w:cs="Courier New"/>
          <w:sz w:val="24"/>
          <w:szCs w:val="24"/>
        </w:rPr>
        <w:t>a</w:t>
      </w:r>
      <w:r w:rsidRPr="0087374A">
        <w:rPr>
          <w:rFonts w:ascii="Courier New" w:eastAsia="Cardo" w:hAnsi="Courier New" w:cs="Courier New"/>
          <w:sz w:val="24"/>
          <w:szCs w:val="24"/>
        </w:rPr>
        <w:t>ge</w:t>
      </w:r>
    </w:p>
    <w:p w14:paraId="4983FAF6" w14:textId="77777777" w:rsidR="0095419A" w:rsidRDefault="0004016A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Cardo" w:eastAsia="Cardo" w:hAnsi="Cardo" w:cs="Cardo"/>
          <w:sz w:val="24"/>
          <w:szCs w:val="24"/>
        </w:rPr>
        <w:t>Statistics → Max and Min</w:t>
      </w:r>
    </w:p>
    <w:p w14:paraId="4983FAF7" w14:textId="77777777" w:rsidR="0095419A" w:rsidRDefault="0004016A" w:rsidP="001F5A83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Percentiles text box, enter:</w:t>
      </w:r>
    </w:p>
    <w:p w14:paraId="4983FAF8" w14:textId="77777777" w:rsidR="0095419A" w:rsidRDefault="0004016A" w:rsidP="001F5A83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5, 95</w:t>
      </w:r>
    </w:p>
    <w:p w14:paraId="4983FAF9" w14:textId="77777777" w:rsidR="0095419A" w:rsidRDefault="0004016A" w:rsidP="001F5A83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Compute! </w:t>
      </w:r>
    </w:p>
    <w:p w14:paraId="4983FAFA" w14:textId="77777777" w:rsidR="0095419A" w:rsidRDefault="0004016A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unt respondents above age 100 and below 18:</w:t>
      </w:r>
    </w:p>
    <w:p w14:paraId="4983FAFB" w14:textId="77777777" w:rsidR="0095419A" w:rsidRDefault="0004016A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 → Summary Stats → Columns</w:t>
      </w:r>
    </w:p>
    <w:p w14:paraId="4983FAFC" w14:textId="70005768" w:rsidR="0095419A" w:rsidRDefault="0004016A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Select Columns → </w:t>
      </w:r>
      <w:r w:rsidR="009851A0">
        <w:rPr>
          <w:rFonts w:ascii="Courier New" w:eastAsia="Cardo" w:hAnsi="Courier New" w:cs="Courier New"/>
          <w:sz w:val="24"/>
          <w:szCs w:val="24"/>
        </w:rPr>
        <w:t>a</w:t>
      </w:r>
      <w:r w:rsidR="009851A0" w:rsidRPr="00EC3EC4">
        <w:rPr>
          <w:rFonts w:ascii="Courier New" w:eastAsia="Cardo" w:hAnsi="Courier New" w:cs="Courier New"/>
          <w:sz w:val="24"/>
          <w:szCs w:val="24"/>
        </w:rPr>
        <w:t>ge</w:t>
      </w:r>
    </w:p>
    <w:p w14:paraId="4983FAFD" w14:textId="77777777" w:rsidR="0095419A" w:rsidRDefault="0004016A" w:rsidP="001F5A83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“Where:” box, enter</w:t>
      </w:r>
    </w:p>
    <w:p w14:paraId="4983FAFE" w14:textId="77777777" w:rsidR="0095419A" w:rsidRDefault="0004016A" w:rsidP="001F5A83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72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Age&lt;18</w:t>
      </w:r>
    </w:p>
    <w:p w14:paraId="4983FAFF" w14:textId="77777777" w:rsidR="0095419A" w:rsidRDefault="0004016A" w:rsidP="001F5A83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istics → n</w:t>
      </w:r>
    </w:p>
    <w:p w14:paraId="4983FB00" w14:textId="77777777" w:rsidR="0095419A" w:rsidRDefault="0004016A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4983FB01" w14:textId="77777777" w:rsidR="0095419A" w:rsidRDefault="0004016A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Go to Stat → Summary Stats → Columns</w:t>
      </w:r>
    </w:p>
    <w:p w14:paraId="4983FB02" w14:textId="5826351A" w:rsidR="0095419A" w:rsidRDefault="0004016A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Select Columns → </w:t>
      </w:r>
      <w:r w:rsidR="009851A0">
        <w:rPr>
          <w:rFonts w:ascii="Courier New" w:eastAsia="Cardo" w:hAnsi="Courier New" w:cs="Courier New"/>
          <w:sz w:val="24"/>
          <w:szCs w:val="24"/>
        </w:rPr>
        <w:t>a</w:t>
      </w:r>
      <w:r w:rsidR="009851A0" w:rsidRPr="00EC3EC4">
        <w:rPr>
          <w:rFonts w:ascii="Courier New" w:eastAsia="Cardo" w:hAnsi="Courier New" w:cs="Courier New"/>
          <w:sz w:val="24"/>
          <w:szCs w:val="24"/>
        </w:rPr>
        <w:t>ge</w:t>
      </w:r>
    </w:p>
    <w:p w14:paraId="4983FB03" w14:textId="77777777" w:rsidR="0095419A" w:rsidRDefault="0004016A" w:rsidP="001F5A83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“Where:” box, enter:</w:t>
      </w:r>
    </w:p>
    <w:p w14:paraId="4983FB04" w14:textId="4CD01E41" w:rsidR="0095419A" w:rsidRDefault="009851A0" w:rsidP="001F5A83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72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a</w:t>
      </w:r>
      <w:r w:rsidR="0004016A">
        <w:rPr>
          <w:rFonts w:ascii="Times New Roman" w:eastAsia="Times New Roman" w:hAnsi="Times New Roman" w:cs="Times New Roman"/>
          <w:i/>
          <w:sz w:val="24"/>
          <w:szCs w:val="24"/>
        </w:rPr>
        <w:t>ge&gt;100</w:t>
      </w:r>
    </w:p>
    <w:p w14:paraId="4983FB05" w14:textId="77777777" w:rsidR="0095419A" w:rsidRDefault="0004016A" w:rsidP="001F5A83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istics → n</w:t>
      </w:r>
    </w:p>
    <w:p w14:paraId="4983FB07" w14:textId="6AE8E9A2" w:rsidR="0095419A" w:rsidRDefault="0004016A" w:rsidP="001F5A83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 w:line="36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sectPr w:rsidR="0095419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30431BDB" w16cex:dateUtc="2024-05-17T00:05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ADE594AC-E2AD-48BC-9AF5-3695255120D4}"/>
  </w:font>
  <w:font w:name="Cardo">
    <w:charset w:val="00"/>
    <w:family w:val="auto"/>
    <w:pitch w:val="default"/>
    <w:embedRegular r:id="rId2" w:fontKey="{7EAC42C2-4A1D-4C3A-A58C-D6E5A5F32540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9836E809-A7BD-4D22-ABFA-3CEC1F4CD11A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B20E8009-598E-470E-895E-E570161B3F11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5B12F6"/>
    <w:multiLevelType w:val="multilevel"/>
    <w:tmpl w:val="3D00762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2ED18E2"/>
    <w:multiLevelType w:val="multilevel"/>
    <w:tmpl w:val="CDDE3AD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color w:val="auto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TrueType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2N7cwMgFCIzMLQyUdpeDU4uLM/DyQAqNaALIPb3osAAAA"/>
  </w:docVars>
  <w:rsids>
    <w:rsidRoot w:val="0095419A"/>
    <w:rsid w:val="0004016A"/>
    <w:rsid w:val="001F5A83"/>
    <w:rsid w:val="00202744"/>
    <w:rsid w:val="00681AE7"/>
    <w:rsid w:val="0087374A"/>
    <w:rsid w:val="0095419A"/>
    <w:rsid w:val="009851A0"/>
    <w:rsid w:val="00A27E32"/>
    <w:rsid w:val="00D7641A"/>
    <w:rsid w:val="00DA2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3FAEF"/>
  <w15:docId w15:val="{8D040C3E-6904-484A-A54C-ED9FBE722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2027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027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027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27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274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851A0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7374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374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8723042B-7341-4E82-93CC-F77A7B16BE7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615F3B-496C-42C8-9209-CF2D342932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8D11A4A-AF12-4CFE-B791-47A77667B7A1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91</Words>
  <Characters>524</Characters>
  <Application>Microsoft Office Word</Application>
  <DocSecurity>0</DocSecurity>
  <Lines>4</Lines>
  <Paragraphs>1</Paragraphs>
  <ScaleCrop>false</ScaleCrop>
  <Company>HP</Company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9</cp:revision>
  <dcterms:created xsi:type="dcterms:W3CDTF">2024-04-30T11:18:00Z</dcterms:created>
  <dcterms:modified xsi:type="dcterms:W3CDTF">2024-09-16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